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sA bENNET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NNET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500 Perry st. Denver, CO, USA 802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kbwi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3632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i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6/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go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7/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